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11FA7" w14:textId="663BF6C8" w:rsidR="00FE79ED" w:rsidRPr="00FE79ED" w:rsidRDefault="00FE79ED" w:rsidP="00FE79ED">
      <w:pPr>
        <w:pStyle w:val="Title"/>
        <w:rPr>
          <w:rFonts w:ascii="Muli-Regular" w:hAnsi="Muli-Regular"/>
          <w:color w:val="333333"/>
          <w:sz w:val="72"/>
          <w:szCs w:val="72"/>
          <w:shd w:val="clear" w:color="auto" w:fill="FFEFE5"/>
        </w:rPr>
      </w:pPr>
      <w:r>
        <w:rPr>
          <w:rFonts w:ascii="Muli-Regular" w:hAnsi="Muli-Regular"/>
          <w:color w:val="333333"/>
          <w:sz w:val="72"/>
          <w:szCs w:val="72"/>
          <w:highlight w:val="lightGray"/>
          <w:shd w:val="clear" w:color="auto" w:fill="FFEFE5"/>
        </w:rPr>
        <w:t xml:space="preserve">Class 44: </w:t>
      </w:r>
      <w:r w:rsidRPr="00FE79ED">
        <w:rPr>
          <w:rFonts w:ascii="Muli-Regular" w:hAnsi="Muli-Regular"/>
          <w:color w:val="333333"/>
          <w:sz w:val="72"/>
          <w:szCs w:val="72"/>
          <w:highlight w:val="lightGray"/>
          <w:shd w:val="clear" w:color="auto" w:fill="FFEFE5"/>
        </w:rPr>
        <w:t>Game Story and Mechanics</w:t>
      </w:r>
    </w:p>
    <w:p w14:paraId="38B39443" w14:textId="5C4B9153" w:rsidR="00FE79ED" w:rsidRDefault="00FE79ED" w:rsidP="00FE79ED"/>
    <w:p w14:paraId="1BBD0DA5" w14:textId="45860797" w:rsidR="00FE79ED" w:rsidRPr="00FE79ED" w:rsidRDefault="00974E06" w:rsidP="00FE79ED">
      <w:pPr>
        <w:pStyle w:val="Subtitle"/>
        <w:rPr>
          <w:sz w:val="48"/>
          <w:szCs w:val="48"/>
        </w:rPr>
      </w:pPr>
      <w:r>
        <w:rPr>
          <w:sz w:val="48"/>
          <w:szCs w:val="48"/>
        </w:rPr>
        <w:t>Story: -</w:t>
      </w:r>
    </w:p>
    <w:p w14:paraId="1C411CDE" w14:textId="434E1509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Mia and her dog Rover were playing hide and run. It was Mia’s turn to find Rover. Help her find him.</w:t>
      </w:r>
    </w:p>
    <w:p w14:paraId="19F03512" w14:textId="41DDFF40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Rules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- </w:t>
      </w:r>
    </w:p>
    <w:p w14:paraId="23522CEC" w14:textId="77777777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Left Arrow – to move forward</w:t>
      </w:r>
    </w:p>
    <w:p w14:paraId="4C95AFA3" w14:textId="77777777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Right Arrow – to move backward</w:t>
      </w:r>
    </w:p>
    <w:p w14:paraId="176B233D" w14:textId="2A13591A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Space key – to jump</w:t>
      </w:r>
    </w:p>
    <w:p w14:paraId="159CA626" w14:textId="0FFE9640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Goal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 xml:space="preserve">– </w:t>
      </w:r>
    </w:p>
    <w:p w14:paraId="136D02BA" w14:textId="2A26F5BA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 xml:space="preserve">If Mia finds Rover then she wins the Game. </w:t>
      </w:r>
    </w:p>
    <w:p w14:paraId="33ADB4CA" w14:textId="34D6C9ED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Playing Character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>-</w:t>
      </w:r>
    </w:p>
    <w:p w14:paraId="33DA69AA" w14:textId="57D7E404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Mia</w:t>
      </w:r>
    </w:p>
    <w:p w14:paraId="4524A6FC" w14:textId="020976B8" w:rsidR="00FE79ED" w:rsidRDefault="00FE79ED" w:rsidP="00FE79ED">
      <w:pPr>
        <w:rPr>
          <w:sz w:val="44"/>
          <w:szCs w:val="44"/>
        </w:rPr>
      </w:pPr>
      <w:r>
        <w:rPr>
          <w:sz w:val="44"/>
          <w:szCs w:val="44"/>
        </w:rPr>
        <w:t>Non-Playing Character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>-</w:t>
      </w:r>
    </w:p>
    <w:p w14:paraId="06D6D3FC" w14:textId="331C3273" w:rsidR="00FE79ED" w:rsidRDefault="00FE79ED" w:rsidP="0075751E">
      <w:pPr>
        <w:rPr>
          <w:sz w:val="44"/>
          <w:szCs w:val="44"/>
        </w:rPr>
      </w:pPr>
      <w:r>
        <w:rPr>
          <w:sz w:val="44"/>
          <w:szCs w:val="44"/>
        </w:rPr>
        <w:t>Dog</w:t>
      </w:r>
    </w:p>
    <w:p w14:paraId="5BC82384" w14:textId="6D48C4A0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 xml:space="preserve">Stones </w:t>
      </w:r>
    </w:p>
    <w:p w14:paraId="1BAC1348" w14:textId="00D2D97A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>bird</w:t>
      </w:r>
    </w:p>
    <w:p w14:paraId="014EBE7E" w14:textId="30C68564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>Fruits</w:t>
      </w:r>
    </w:p>
    <w:p w14:paraId="03D99CA3" w14:textId="76F0108C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>Balance and Adaptivity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>-</w:t>
      </w:r>
    </w:p>
    <w:p w14:paraId="58913CD1" w14:textId="0872410C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 xml:space="preserve">On the Route to find Rover, Mia will face a lot of challenges such as Stones and birds which will make her smaller and if touched three </w:t>
      </w:r>
      <w:r w:rsidR="00974E06">
        <w:rPr>
          <w:sz w:val="44"/>
          <w:szCs w:val="44"/>
        </w:rPr>
        <w:t>times,</w:t>
      </w:r>
      <w:r>
        <w:rPr>
          <w:sz w:val="44"/>
          <w:szCs w:val="44"/>
        </w:rPr>
        <w:t xml:space="preserve"> she will lose the game. But if she avoids the obstacles and eats fruits on the way without losing any lives and finds Rover</w:t>
      </w:r>
      <w:r w:rsidR="00974E06">
        <w:rPr>
          <w:sz w:val="44"/>
          <w:szCs w:val="44"/>
        </w:rPr>
        <w:t>,</w:t>
      </w:r>
      <w:r>
        <w:rPr>
          <w:sz w:val="44"/>
          <w:szCs w:val="44"/>
        </w:rPr>
        <w:t xml:space="preserve"> she will the game.</w:t>
      </w:r>
    </w:p>
    <w:p w14:paraId="2CC61955" w14:textId="2F0D572D" w:rsidR="0075751E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>Chance VS Skill:</w:t>
      </w:r>
      <w:r w:rsidR="00974E06">
        <w:rPr>
          <w:sz w:val="44"/>
          <w:szCs w:val="44"/>
        </w:rPr>
        <w:t xml:space="preserve"> </w:t>
      </w:r>
      <w:r>
        <w:rPr>
          <w:sz w:val="44"/>
          <w:szCs w:val="44"/>
        </w:rPr>
        <w:t>-</w:t>
      </w:r>
    </w:p>
    <w:p w14:paraId="02AB944F" w14:textId="5B442061" w:rsidR="0075751E" w:rsidRPr="00FE79ED" w:rsidRDefault="0075751E" w:rsidP="0075751E">
      <w:pPr>
        <w:rPr>
          <w:sz w:val="44"/>
          <w:szCs w:val="44"/>
        </w:rPr>
      </w:pPr>
      <w:r>
        <w:rPr>
          <w:sz w:val="44"/>
          <w:szCs w:val="44"/>
        </w:rPr>
        <w:t xml:space="preserve">On top of </w:t>
      </w:r>
      <w:r w:rsidR="00826523">
        <w:rPr>
          <w:sz w:val="44"/>
          <w:szCs w:val="44"/>
        </w:rPr>
        <w:t>it there will be a timer to see how long Mia will take to find Rover</w:t>
      </w:r>
      <w:r w:rsidR="00974E06">
        <w:rPr>
          <w:sz w:val="44"/>
          <w:szCs w:val="44"/>
        </w:rPr>
        <w:t>.</w:t>
      </w:r>
    </w:p>
    <w:sectPr w:rsidR="0075751E" w:rsidRPr="00FE7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-Regular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MDUzMzU1NTGwtDRX0lEKTi0uzszPAykwqgUARgr51ywAAAA="/>
  </w:docVars>
  <w:rsids>
    <w:rsidRoot w:val="00FE79ED"/>
    <w:rsid w:val="0067493B"/>
    <w:rsid w:val="0075751E"/>
    <w:rsid w:val="00826523"/>
    <w:rsid w:val="00836024"/>
    <w:rsid w:val="008B48D1"/>
    <w:rsid w:val="00974E06"/>
    <w:rsid w:val="00A23791"/>
    <w:rsid w:val="00FE79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E6A50"/>
  <w15:chartTrackingRefBased/>
  <w15:docId w15:val="{41EBDCE6-1378-4472-ACEA-AE1CB4F71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E79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79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FE79ED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79E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E79ED"/>
    <w:rPr>
      <w:rFonts w:eastAsiaTheme="minorEastAsia"/>
      <w:color w:val="5A5A5A" w:themeColor="text1" w:themeTint="A5"/>
      <w:spacing w:val="15"/>
    </w:rPr>
  </w:style>
  <w:style w:type="character" w:styleId="CommentReference">
    <w:name w:val="annotation reference"/>
    <w:basedOn w:val="DefaultParagraphFont"/>
    <w:uiPriority w:val="99"/>
    <w:semiHidden/>
    <w:unhideWhenUsed/>
    <w:rsid w:val="00974E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4E0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4E0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4E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4E0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KA CHETIA</dc:creator>
  <cp:keywords/>
  <dc:description/>
  <cp:lastModifiedBy>TANISHKA CHETIA</cp:lastModifiedBy>
  <cp:revision>7</cp:revision>
  <dcterms:created xsi:type="dcterms:W3CDTF">2021-03-29T10:00:00Z</dcterms:created>
  <dcterms:modified xsi:type="dcterms:W3CDTF">2021-04-02T10:46:00Z</dcterms:modified>
</cp:coreProperties>
</file>